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79284B" w14:textId="58F11DC6" w:rsidR="00A73F57" w:rsidRDefault="00A73F57">
      <w:r w:rsidRPr="00A73F57">
        <w:drawing>
          <wp:inline distT="0" distB="0" distL="0" distR="0" wp14:anchorId="35101E5B" wp14:editId="7E309D47">
            <wp:extent cx="5943600" cy="7823200"/>
            <wp:effectExtent l="0" t="0" r="0" b="6350"/>
            <wp:docPr id="13524153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2415396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2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9B527" w14:textId="06A42933" w:rsidR="00A73F57" w:rsidRDefault="00A73F57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CD2B2B" wp14:editId="5B0ECBBF">
                <wp:simplePos x="0" y="0"/>
                <wp:positionH relativeFrom="column">
                  <wp:posOffset>2070100</wp:posOffset>
                </wp:positionH>
                <wp:positionV relativeFrom="paragraph">
                  <wp:posOffset>6146800</wp:posOffset>
                </wp:positionV>
                <wp:extent cx="2787650" cy="1219200"/>
                <wp:effectExtent l="0" t="0" r="12700" b="19050"/>
                <wp:wrapNone/>
                <wp:docPr id="171890987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7650" cy="12192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C8929A3" w14:textId="76727AA2" w:rsidR="00A73F57" w:rsidRDefault="00A73F57">
                            <w:r>
                              <w:t xml:space="preserve">    </w:t>
                            </w:r>
                          </w:p>
                          <w:p w14:paraId="2F37C182" w14:textId="7D1CBC55" w:rsidR="00A73F57" w:rsidRDefault="00A73F57">
                            <w:r>
                              <w:t>9/11/2025, 4:53 pm</w:t>
                            </w:r>
                          </w:p>
                          <w:p w14:paraId="6B12CD9D" w14:textId="58874514" w:rsidR="00A73F57" w:rsidRDefault="00A73F57">
                            <w:r>
                              <w:t>Brooke Smith, via email</w:t>
                            </w:r>
                          </w:p>
                          <w:p w14:paraId="790A5C72" w14:textId="30FCA3CD" w:rsidR="00A73F57" w:rsidRDefault="00A73F57">
                            <w: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2CD2B2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63pt;margin-top:484pt;width:219.5pt;height:9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" filled="f" strokeweight=".5pt">
                <v:textbox>
                  <w:txbxContent>
                    <w:p w14:paraId="6C8929A3" w14:textId="76727AA2" w:rsidR="00A73F57" w:rsidRDefault="00A73F57">
                      <w:r>
                        <w:t xml:space="preserve">    </w:t>
                      </w:r>
                    </w:p>
                    <w:p w14:paraId="2F37C182" w14:textId="7D1CBC55" w:rsidR="00A73F57" w:rsidRDefault="00A73F57">
                      <w:r>
                        <w:t>9/11/2025, 4:53 pm</w:t>
                      </w:r>
                    </w:p>
                    <w:p w14:paraId="6B12CD9D" w14:textId="58874514" w:rsidR="00A73F57" w:rsidRDefault="00A73F57">
                      <w:r>
                        <w:t>Brooke Smith, via email</w:t>
                      </w:r>
                    </w:p>
                    <w:p w14:paraId="790A5C72" w14:textId="30FCA3CD" w:rsidR="00A73F57" w:rsidRDefault="00A73F57">
                      <w: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  <w:r w:rsidRPr="00A73F57">
        <w:drawing>
          <wp:inline distT="0" distB="0" distL="0" distR="0" wp14:anchorId="56460C63" wp14:editId="20CACCBF">
            <wp:extent cx="5943600" cy="7736205"/>
            <wp:effectExtent l="0" t="0" r="0" b="0"/>
            <wp:docPr id="455153712" name="Picture 1" descr="A document with a signatur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153712" name="Picture 1" descr="A document with a signature&#10;&#10;AI-generated content may be incorrect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36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CBEA4" w14:textId="0C927F30" w:rsidR="00A73F57" w:rsidRDefault="00A73F57">
      <w:r w:rsidRPr="00A73F57">
        <w:drawing>
          <wp:inline distT="0" distB="0" distL="0" distR="0" wp14:anchorId="6B261C37" wp14:editId="6FFA447C">
            <wp:extent cx="5943600" cy="7722235"/>
            <wp:effectExtent l="0" t="0" r="0" b="0"/>
            <wp:docPr id="294207172" name="Picture 1" descr="A paper with writing on i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207172" name="Picture 1" descr="A paper with writing on it&#10;&#10;AI-generated content may be incorrect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22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E5ABF" w14:textId="094F2AFA" w:rsidR="00A73F57" w:rsidRDefault="00A73F57">
      <w:r w:rsidRPr="00A73F57">
        <w:drawing>
          <wp:inline distT="0" distB="0" distL="0" distR="0" wp14:anchorId="3D306D1F" wp14:editId="16C4E756">
            <wp:extent cx="5943600" cy="7348855"/>
            <wp:effectExtent l="0" t="0" r="0" b="4445"/>
            <wp:docPr id="1200679176" name="Picture 1" descr="A paper with writing on i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0679176" name="Picture 1" descr="A paper with writing on it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4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73F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revisionView w:comments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0M7I0N7cwNTQ2MzFS0lEKTi0uzszPAykwrAUALX8ZNSwAAAA="/>
  </w:docVars>
  <w:rsids>
    <w:rsidRoot w:val="00A73F57"/>
    <w:rsid w:val="00842DE9"/>
    <w:rsid w:val="00A73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A12C2D"/>
  <w15:chartTrackingRefBased/>
  <w15:docId w15:val="{DEE0418F-CB14-4BA6-85A5-8415130CB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3F5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73F5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3F5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73F5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73F5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73F5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73F5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73F5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73F5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73F5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73F5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73F5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73F5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73F5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73F5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73F5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73F5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73F5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73F5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73F5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73F5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73F5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73F5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73F5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73F5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73F5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73F5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73F5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73F57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1</Words>
  <Characters>8</Characters>
  <Application>Microsoft Office Word</Application>
  <DocSecurity>0</DocSecurity>
  <Lines>1</Lines>
  <Paragraphs>1</Paragraphs>
  <ScaleCrop>false</ScaleCrop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oke Smith</dc:creator>
  <cp:keywords/>
  <dc:description/>
  <cp:lastModifiedBy>Brooke Smith</cp:lastModifiedBy>
  <cp:revision>1</cp:revision>
  <dcterms:created xsi:type="dcterms:W3CDTF">2025-09-12T15:02:00Z</dcterms:created>
  <dcterms:modified xsi:type="dcterms:W3CDTF">2025-09-12T15:06:00Z</dcterms:modified>
</cp:coreProperties>
</file>